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04-0007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trabajar eficazmente con los elementos de una lista. Aprendiste a trabajar a través de una lista utilizando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cómo Python utiliza la sangría para estructurar un programa y cómo evitar algunos errores comunes de sangría. Aprendiste a hacer listas numéricas sencillas, así como algunas operaciones que puedes realizar con listas numéricas. Aprendiste a cortar una lista para trabajar con un subconjunto de elementos y a copiar listas correctamente utilizando un corte. También aprendiste sobre las tuplas, que proporcionan cierto grado de protección a un conjunto de valores que no deben cambiar, y cómo dar estilo a tu código, cada vez más complejo, para que sea fácil de leer.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el Capítulo 5</w:t>
      </w:r>
      <w:r>
        <w:t xml:space="preserve">, aprenderás a responder adecuadamente a diferentes condiciones utilizando las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. Aprenderás a encadenar conjuntos relativamente complejos de pruebas condicionales para responder adecuadamente exactamente al tipo de situación o información que estés buscando. También aprenderás a utilizar las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mientras recorres una lista en bucle para realizar acciones específicas con los elementos seleccionados de una list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1 de 41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40.html" TargetMode="External" /><Relationship Type="http://schemas.openxmlformats.org/officeDocument/2006/relationships/hyperlink" Id="rId22" Target="c04_41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40.html" TargetMode="External" /><Relationship Type="http://schemas.openxmlformats.org/officeDocument/2006/relationships/hyperlink" Id="rId22" Target="c04_4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0Z</dcterms:created>
  <dcterms:modified xsi:type="dcterms:W3CDTF">2024-02-28T00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